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B2B33" w14:textId="7F9565AE" w:rsidR="002A3062" w:rsidRDefault="007C6AAF" w:rsidP="007C6AAF">
      <w:pPr>
        <w:ind w:left="-426" w:firstLine="426"/>
        <w:rPr>
          <w:noProof/>
          <w:lang w:eastAsia="fr-FR"/>
        </w:rPr>
      </w:pPr>
      <w:r w:rsidRPr="007C6AAF">
        <w:rPr>
          <w:noProof/>
          <w:lang w:eastAsia="fr-FR"/>
        </w:rPr>
        <w:t xml:space="preserve"> </w:t>
      </w:r>
      <w:r>
        <w:rPr>
          <w:noProof/>
          <w:lang w:eastAsia="fr-FR"/>
        </w:rPr>
        <w:t xml:space="preserve"> </w:t>
      </w:r>
    </w:p>
    <w:p w14:paraId="5039F30C" w14:textId="77777777" w:rsidR="00B86F4C" w:rsidRPr="00B86F4C" w:rsidRDefault="00B86F4C" w:rsidP="00B86F4C">
      <w:pPr>
        <w:jc w:val="center"/>
        <w:rPr>
          <w:b/>
          <w:sz w:val="28"/>
          <w:szCs w:val="28"/>
        </w:rPr>
      </w:pPr>
      <w:r w:rsidRPr="00B86F4C">
        <w:rPr>
          <w:b/>
          <w:sz w:val="28"/>
          <w:szCs w:val="28"/>
        </w:rPr>
        <w:t>APPEL A CANDIDATURES</w:t>
      </w:r>
    </w:p>
    <w:p w14:paraId="6CCEA48F" w14:textId="6C5771C1" w:rsidR="005367D7" w:rsidRPr="005367D7" w:rsidRDefault="005367D7" w:rsidP="005367D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ne</w:t>
      </w:r>
      <w:r w:rsidR="00B86F4C" w:rsidRPr="00B86F4C">
        <w:rPr>
          <w:b/>
          <w:sz w:val="28"/>
          <w:szCs w:val="28"/>
        </w:rPr>
        <w:t xml:space="preserve"> BOURSE DE MOBILITE ERASMUS+ A </w:t>
      </w:r>
      <w:r>
        <w:rPr>
          <w:b/>
          <w:sz w:val="28"/>
          <w:szCs w:val="28"/>
        </w:rPr>
        <w:t>L’</w:t>
      </w:r>
      <w:r w:rsidRPr="005367D7">
        <w:rPr>
          <w:b/>
          <w:sz w:val="28"/>
          <w:szCs w:val="28"/>
        </w:rPr>
        <w:t>UNIVERSIDAD DE CÓRDOBA</w:t>
      </w:r>
    </w:p>
    <w:p w14:paraId="23314094" w14:textId="43B11421" w:rsidR="00B86F4C" w:rsidRDefault="002B4413" w:rsidP="005367D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B86F4C" w:rsidRPr="00B86F4C">
        <w:rPr>
          <w:b/>
          <w:sz w:val="28"/>
          <w:szCs w:val="28"/>
        </w:rPr>
        <w:t>(</w:t>
      </w:r>
      <w:r w:rsidR="005367D7" w:rsidRPr="005367D7">
        <w:rPr>
          <w:b/>
          <w:sz w:val="28"/>
          <w:szCs w:val="28"/>
        </w:rPr>
        <w:t>Espagne</w:t>
      </w:r>
      <w:r w:rsidR="00B86F4C" w:rsidRPr="00B86F4C">
        <w:rPr>
          <w:b/>
          <w:sz w:val="28"/>
          <w:szCs w:val="28"/>
        </w:rPr>
        <w:t>)</w:t>
      </w:r>
    </w:p>
    <w:p w14:paraId="7AC67C35" w14:textId="56066DF1" w:rsidR="009267F6" w:rsidRDefault="005367D7" w:rsidP="00B86F4C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fr-FR"/>
        </w:rPr>
        <w:drawing>
          <wp:inline distT="0" distB="0" distL="0" distR="0" wp14:anchorId="4FB49CC1" wp14:editId="025A8C78">
            <wp:extent cx="3276000" cy="1987996"/>
            <wp:effectExtent l="0" t="0" r="635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000" cy="1987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DE74E" w14:textId="77777777" w:rsidR="00467532" w:rsidRDefault="00467532" w:rsidP="007C6AAF">
      <w:pPr>
        <w:rPr>
          <w:b/>
          <w:sz w:val="28"/>
          <w:szCs w:val="28"/>
        </w:rPr>
      </w:pPr>
    </w:p>
    <w:p w14:paraId="460F8AD4" w14:textId="77777777" w:rsidR="00467532" w:rsidRDefault="00467532" w:rsidP="007C6AAF">
      <w:pPr>
        <w:rPr>
          <w:b/>
          <w:sz w:val="28"/>
          <w:szCs w:val="28"/>
        </w:rPr>
      </w:pPr>
    </w:p>
    <w:p w14:paraId="73D3E11C" w14:textId="22B83670" w:rsidR="002A3062" w:rsidRDefault="00CE3289" w:rsidP="007C6AA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ésentation</w:t>
      </w:r>
      <w:r w:rsidR="00116AA1">
        <w:rPr>
          <w:b/>
          <w:sz w:val="28"/>
          <w:szCs w:val="28"/>
        </w:rPr>
        <w:t xml:space="preserve"> </w:t>
      </w:r>
      <w:r w:rsidR="00116AA1" w:rsidRPr="00116AA1">
        <w:rPr>
          <w:b/>
          <w:sz w:val="28"/>
          <w:szCs w:val="28"/>
        </w:rPr>
        <w:t>du programme</w:t>
      </w:r>
    </w:p>
    <w:p w14:paraId="5A6868AA" w14:textId="77777777" w:rsidR="00116AA1" w:rsidRDefault="00116AA1" w:rsidP="00116AA1">
      <w:pPr>
        <w:jc w:val="both"/>
      </w:pPr>
      <w:r>
        <w:t xml:space="preserve">Le programme Erasmus + permet d’effectuer une mobilité dans un autre établissement à l’étranger pour acquérir de nouvelles compétences. Cette mobilité est validée et reconnue par l’établissement d’origine. </w:t>
      </w:r>
    </w:p>
    <w:p w14:paraId="0E544843" w14:textId="147BF72D" w:rsidR="003921F4" w:rsidRPr="00C14447" w:rsidRDefault="003921F4" w:rsidP="00C21CDC">
      <w:pPr>
        <w:jc w:val="both"/>
        <w:rPr>
          <w:b/>
          <w:sz w:val="24"/>
          <w:szCs w:val="24"/>
        </w:rPr>
      </w:pPr>
      <w:bookmarkStart w:id="0" w:name="_Hlk526333861"/>
      <w:r w:rsidRPr="00C14447">
        <w:rPr>
          <w:b/>
          <w:sz w:val="24"/>
          <w:szCs w:val="24"/>
        </w:rPr>
        <w:t>Public cible :</w:t>
      </w:r>
    </w:p>
    <w:p w14:paraId="551EA18E" w14:textId="2CCF4891" w:rsidR="00467532" w:rsidRPr="00C14447" w:rsidRDefault="00467532" w:rsidP="005367D7">
      <w:pPr>
        <w:jc w:val="both"/>
        <w:rPr>
          <w:bCs/>
        </w:rPr>
      </w:pPr>
      <w:r w:rsidRPr="00C14447">
        <w:rPr>
          <w:bCs/>
        </w:rPr>
        <w:t>Les étudiants</w:t>
      </w:r>
      <w:r>
        <w:rPr>
          <w:bCs/>
        </w:rPr>
        <w:t xml:space="preserve"> de</w:t>
      </w:r>
      <w:r w:rsidRPr="00340EE4">
        <w:rPr>
          <w:bCs/>
        </w:rPr>
        <w:t xml:space="preserve"> </w:t>
      </w:r>
      <w:r w:rsidRPr="00C14447">
        <w:rPr>
          <w:bCs/>
        </w:rPr>
        <w:t>l’Université de Carthage inscrits</w:t>
      </w:r>
      <w:r>
        <w:rPr>
          <w:bCs/>
        </w:rPr>
        <w:t xml:space="preserve"> en (</w:t>
      </w:r>
      <w:r w:rsidR="005367D7">
        <w:rPr>
          <w:bCs/>
        </w:rPr>
        <w:t>Doctorat</w:t>
      </w:r>
      <w:r>
        <w:rPr>
          <w:bCs/>
        </w:rPr>
        <w:t>)</w:t>
      </w:r>
      <w:r w:rsidRPr="00C14447">
        <w:rPr>
          <w:bCs/>
        </w:rPr>
        <w:t xml:space="preserve"> dans </w:t>
      </w:r>
      <w:r w:rsidR="005367D7" w:rsidRPr="00C14447">
        <w:rPr>
          <w:bCs/>
        </w:rPr>
        <w:t>l</w:t>
      </w:r>
      <w:r w:rsidR="005367D7">
        <w:rPr>
          <w:bCs/>
        </w:rPr>
        <w:t>es</w:t>
      </w:r>
      <w:r w:rsidR="005367D7" w:rsidRPr="00C14447">
        <w:rPr>
          <w:bCs/>
        </w:rPr>
        <w:t xml:space="preserve"> spécialité</w:t>
      </w:r>
      <w:r w:rsidR="005367D7">
        <w:rPr>
          <w:bCs/>
        </w:rPr>
        <w:t>s suivantes :(</w:t>
      </w:r>
      <w:r w:rsidRPr="00C14447">
        <w:rPr>
          <w:bCs/>
        </w:rPr>
        <w:t xml:space="preserve"> </w:t>
      </w:r>
      <w:r w:rsidR="005367D7" w:rsidRPr="005367D7">
        <w:rPr>
          <w:bCs/>
        </w:rPr>
        <w:t xml:space="preserve">Business and administration, </w:t>
      </w:r>
      <w:proofErr w:type="spellStart"/>
      <w:r w:rsidR="005367D7" w:rsidRPr="005367D7">
        <w:rPr>
          <w:bCs/>
        </w:rPr>
        <w:t>Languages</w:t>
      </w:r>
      <w:proofErr w:type="spellEnd"/>
      <w:r w:rsidR="005367D7" w:rsidRPr="005367D7">
        <w:rPr>
          <w:bCs/>
        </w:rPr>
        <w:t xml:space="preserve">, </w:t>
      </w:r>
      <w:proofErr w:type="spellStart"/>
      <w:r w:rsidR="005367D7" w:rsidRPr="005367D7">
        <w:rPr>
          <w:bCs/>
        </w:rPr>
        <w:t>Biological</w:t>
      </w:r>
      <w:proofErr w:type="spellEnd"/>
      <w:r w:rsidR="005367D7" w:rsidRPr="005367D7">
        <w:rPr>
          <w:bCs/>
        </w:rPr>
        <w:t xml:space="preserve"> and </w:t>
      </w:r>
      <w:proofErr w:type="spellStart"/>
      <w:r w:rsidR="005367D7" w:rsidRPr="005367D7">
        <w:rPr>
          <w:bCs/>
        </w:rPr>
        <w:t>related</w:t>
      </w:r>
      <w:proofErr w:type="spellEnd"/>
      <w:r w:rsidR="005367D7" w:rsidRPr="005367D7">
        <w:rPr>
          <w:bCs/>
        </w:rPr>
        <w:t xml:space="preserve"> sciences, Chemistry, Earth Sciences, </w:t>
      </w:r>
      <w:proofErr w:type="spellStart"/>
      <w:r w:rsidR="005367D7" w:rsidRPr="005367D7">
        <w:rPr>
          <w:bCs/>
        </w:rPr>
        <w:t>Physics</w:t>
      </w:r>
      <w:proofErr w:type="spellEnd"/>
      <w:r w:rsidR="005367D7" w:rsidRPr="005367D7">
        <w:rPr>
          <w:bCs/>
        </w:rPr>
        <w:t>, Information and Communication Technologies (</w:t>
      </w:r>
      <w:proofErr w:type="spellStart"/>
      <w:r w:rsidR="005367D7" w:rsidRPr="005367D7">
        <w:rPr>
          <w:bCs/>
        </w:rPr>
        <w:t>ICTs</w:t>
      </w:r>
      <w:proofErr w:type="spellEnd"/>
      <w:r w:rsidR="005367D7" w:rsidRPr="005367D7">
        <w:rPr>
          <w:bCs/>
        </w:rPr>
        <w:t xml:space="preserve">), </w:t>
      </w:r>
      <w:proofErr w:type="spellStart"/>
      <w:r w:rsidR="005367D7" w:rsidRPr="005367D7">
        <w:rPr>
          <w:bCs/>
        </w:rPr>
        <w:t>Electricity</w:t>
      </w:r>
      <w:proofErr w:type="spellEnd"/>
      <w:r w:rsidR="005367D7" w:rsidRPr="005367D7">
        <w:rPr>
          <w:bCs/>
        </w:rPr>
        <w:t xml:space="preserve"> and </w:t>
      </w:r>
      <w:proofErr w:type="spellStart"/>
      <w:r w:rsidR="005367D7" w:rsidRPr="005367D7">
        <w:rPr>
          <w:bCs/>
        </w:rPr>
        <w:t>energy</w:t>
      </w:r>
      <w:proofErr w:type="spellEnd"/>
      <w:r w:rsidR="005367D7" w:rsidRPr="005367D7">
        <w:rPr>
          <w:bCs/>
        </w:rPr>
        <w:t xml:space="preserve">, Agriculture, </w:t>
      </w:r>
      <w:proofErr w:type="spellStart"/>
      <w:r w:rsidR="005367D7" w:rsidRPr="005367D7">
        <w:rPr>
          <w:bCs/>
        </w:rPr>
        <w:t>forestry</w:t>
      </w:r>
      <w:proofErr w:type="spellEnd"/>
      <w:r w:rsidR="005367D7" w:rsidRPr="005367D7">
        <w:rPr>
          <w:bCs/>
        </w:rPr>
        <w:t xml:space="preserve">, </w:t>
      </w:r>
      <w:proofErr w:type="spellStart"/>
      <w:r w:rsidR="005367D7" w:rsidRPr="005367D7">
        <w:rPr>
          <w:bCs/>
        </w:rPr>
        <w:t>fisheries</w:t>
      </w:r>
      <w:proofErr w:type="spellEnd"/>
      <w:r w:rsidR="005367D7" w:rsidRPr="005367D7">
        <w:rPr>
          <w:bCs/>
        </w:rPr>
        <w:t xml:space="preserve"> and </w:t>
      </w:r>
      <w:proofErr w:type="spellStart"/>
      <w:r w:rsidR="005367D7" w:rsidRPr="005367D7">
        <w:rPr>
          <w:bCs/>
        </w:rPr>
        <w:t>veterinary</w:t>
      </w:r>
      <w:proofErr w:type="spellEnd"/>
      <w:r w:rsidR="005367D7" w:rsidRPr="005367D7">
        <w:rPr>
          <w:bCs/>
        </w:rPr>
        <w:t xml:space="preserve"> not </w:t>
      </w:r>
      <w:proofErr w:type="spellStart"/>
      <w:r w:rsidR="005367D7" w:rsidRPr="005367D7">
        <w:rPr>
          <w:bCs/>
        </w:rPr>
        <w:t>further</w:t>
      </w:r>
      <w:proofErr w:type="spellEnd"/>
      <w:r w:rsidR="005367D7" w:rsidRPr="005367D7">
        <w:rPr>
          <w:bCs/>
        </w:rPr>
        <w:t xml:space="preserve"> </w:t>
      </w:r>
      <w:proofErr w:type="spellStart"/>
      <w:r w:rsidR="005367D7" w:rsidRPr="005367D7">
        <w:rPr>
          <w:bCs/>
        </w:rPr>
        <w:t>defined</w:t>
      </w:r>
      <w:proofErr w:type="spellEnd"/>
      <w:r w:rsidR="005367D7">
        <w:rPr>
          <w:bCs/>
        </w:rPr>
        <w:t>).</w:t>
      </w:r>
    </w:p>
    <w:p w14:paraId="09A5D8C7" w14:textId="1F60D8D2" w:rsidR="003921F4" w:rsidRPr="00C14447" w:rsidRDefault="003921F4" w:rsidP="002B4413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Durée de la mobilité :</w:t>
      </w:r>
    </w:p>
    <w:p w14:paraId="74FCE9EC" w14:textId="3692160A" w:rsidR="003921F4" w:rsidRPr="00BF6165" w:rsidRDefault="00CE28D7" w:rsidP="00763824">
      <w:pPr>
        <w:jc w:val="both"/>
        <w:rPr>
          <w:b/>
          <w:color w:val="C00000"/>
        </w:rPr>
      </w:pPr>
      <w:r>
        <w:t>Autume</w:t>
      </w:r>
      <w:r w:rsidR="003921F4">
        <w:t xml:space="preserve"> </w:t>
      </w:r>
      <w:proofErr w:type="spellStart"/>
      <w:r w:rsidR="003921F4">
        <w:t>Term</w:t>
      </w:r>
      <w:proofErr w:type="spellEnd"/>
      <w:r w:rsidR="003921F4">
        <w:t xml:space="preserve"> de l</w:t>
      </w:r>
      <w:r w:rsidR="00E64230">
        <w:t>’année universitaire 202</w:t>
      </w:r>
      <w:r>
        <w:t>6</w:t>
      </w:r>
      <w:r w:rsidR="00E64230">
        <w:t>/202</w:t>
      </w:r>
      <w:r>
        <w:t>7</w:t>
      </w:r>
      <w:r w:rsidR="00E64230">
        <w:t>.</w:t>
      </w:r>
    </w:p>
    <w:bookmarkEnd w:id="0"/>
    <w:p w14:paraId="616AA69D" w14:textId="2866B67E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Nombre de Bourses :</w:t>
      </w:r>
    </w:p>
    <w:p w14:paraId="00B581A1" w14:textId="6BFFCE9B" w:rsidR="003921F4" w:rsidRDefault="005367D7" w:rsidP="00F57529">
      <w:pPr>
        <w:jc w:val="both"/>
      </w:pPr>
      <w:r>
        <w:t>Une</w:t>
      </w:r>
      <w:r w:rsidR="00374ABB">
        <w:t xml:space="preserve"> </w:t>
      </w:r>
      <w:r w:rsidRPr="00577386">
        <w:t>bourse</w:t>
      </w:r>
      <w:r w:rsidR="00116AA1" w:rsidRPr="00577386">
        <w:t xml:space="preserve"> de </w:t>
      </w:r>
      <w:r w:rsidR="00116AA1">
        <w:t xml:space="preserve">mobilité Erasmus + </w:t>
      </w:r>
      <w:r w:rsidR="00A31319">
        <w:t>est</w:t>
      </w:r>
      <w:r w:rsidR="00374ABB">
        <w:t xml:space="preserve"> </w:t>
      </w:r>
      <w:r w:rsidR="00116AA1">
        <w:t>proposée pour</w:t>
      </w:r>
      <w:r w:rsidR="00F57529">
        <w:t xml:space="preserve"> le</w:t>
      </w:r>
      <w:r w:rsidR="00116AA1">
        <w:t xml:space="preserve"> </w:t>
      </w:r>
      <w:r w:rsidR="00F57529">
        <w:t>p</w:t>
      </w:r>
      <w:r w:rsidR="00F57529" w:rsidRPr="00F57529">
        <w:t>ublic cible</w:t>
      </w:r>
      <w:r w:rsidR="00BB3B81" w:rsidRPr="00C14447">
        <w:rPr>
          <w:b/>
          <w:sz w:val="24"/>
          <w:szCs w:val="24"/>
        </w:rPr>
        <w:t> </w:t>
      </w:r>
      <w:r w:rsidR="00BB3B81">
        <w:rPr>
          <w:b/>
        </w:rPr>
        <w:t>de</w:t>
      </w:r>
      <w:r w:rsidR="00B86F4C">
        <w:rPr>
          <w:b/>
        </w:rPr>
        <w:t xml:space="preserve"> </w:t>
      </w:r>
      <w:r w:rsidR="00B86F4C" w:rsidRPr="00B86F4C">
        <w:rPr>
          <w:b/>
          <w:bCs/>
        </w:rPr>
        <w:t>l’Université</w:t>
      </w:r>
      <w:r w:rsidR="00116AA1" w:rsidRPr="00B86F4C">
        <w:rPr>
          <w:b/>
          <w:bCs/>
        </w:rPr>
        <w:t xml:space="preserve"> de Carthage</w:t>
      </w:r>
      <w:r w:rsidR="00116AA1">
        <w:t xml:space="preserve"> </w:t>
      </w:r>
    </w:p>
    <w:p w14:paraId="39F1E471" w14:textId="5EB9616C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 xml:space="preserve">Université d’accueil : </w:t>
      </w:r>
    </w:p>
    <w:p w14:paraId="191AAF58" w14:textId="0B971E3C" w:rsidR="00116AA1" w:rsidRDefault="00C14447" w:rsidP="005367D7">
      <w:pPr>
        <w:jc w:val="both"/>
      </w:pPr>
      <w:r>
        <w:t xml:space="preserve">Université de </w:t>
      </w:r>
      <w:r w:rsidR="00B65325">
        <w:t>Cordoba</w:t>
      </w:r>
      <w:r w:rsidR="00467532">
        <w:rPr>
          <w:b/>
        </w:rPr>
        <w:t> :</w:t>
      </w:r>
      <w:r w:rsidR="00116AA1">
        <w:t xml:space="preserve"> </w:t>
      </w:r>
      <w:r w:rsidR="005367D7" w:rsidRPr="005367D7">
        <w:t>http://www.uco.es/index.html</w:t>
      </w:r>
    </w:p>
    <w:p w14:paraId="34C43D0D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onditions</w:t>
      </w:r>
    </w:p>
    <w:p w14:paraId="111C7F0F" w14:textId="77777777" w:rsidR="00467532" w:rsidRPr="00577386" w:rsidRDefault="00467532" w:rsidP="00467532">
      <w:pPr>
        <w:pStyle w:val="Paragraphedeliste"/>
        <w:numPr>
          <w:ilvl w:val="0"/>
          <w:numId w:val="2"/>
        </w:numPr>
        <w:jc w:val="both"/>
        <w:rPr>
          <w:b/>
        </w:rPr>
      </w:pPr>
      <w:r w:rsidRPr="00577386">
        <w:t xml:space="preserve">Être inscrit (e) </w:t>
      </w:r>
      <w:r>
        <w:t>dans</w:t>
      </w:r>
      <w:r w:rsidRPr="00577386">
        <w:t xml:space="preserve"> un des établissements de </w:t>
      </w:r>
      <w:r w:rsidRPr="00C21CDC">
        <w:rPr>
          <w:bCs/>
        </w:rPr>
        <w:t>l’Université de Carthage</w:t>
      </w:r>
      <w:r w:rsidRPr="00577386">
        <w:rPr>
          <w:b/>
        </w:rPr>
        <w:t xml:space="preserve"> </w:t>
      </w:r>
    </w:p>
    <w:p w14:paraId="0D4328E3" w14:textId="5D2EB5DD" w:rsidR="00467532" w:rsidRPr="00577386" w:rsidRDefault="00467532" w:rsidP="00467532">
      <w:pPr>
        <w:pStyle w:val="Paragraphedeliste"/>
        <w:numPr>
          <w:ilvl w:val="0"/>
          <w:numId w:val="2"/>
        </w:numPr>
        <w:jc w:val="both"/>
      </w:pPr>
      <w:r w:rsidRPr="00577386">
        <w:t>Avoir un niveau B2</w:t>
      </w:r>
      <w:r>
        <w:t xml:space="preserve"> en Anglais</w:t>
      </w:r>
      <w:r w:rsidR="005367D7">
        <w:t>/Espagnole.</w:t>
      </w:r>
    </w:p>
    <w:p w14:paraId="6484360C" w14:textId="77777777" w:rsidR="00467532" w:rsidRPr="00C21CDC" w:rsidRDefault="00467532" w:rsidP="00467532">
      <w:pPr>
        <w:pStyle w:val="Paragraphedeliste"/>
        <w:numPr>
          <w:ilvl w:val="0"/>
          <w:numId w:val="2"/>
        </w:numPr>
        <w:jc w:val="both"/>
        <w:rPr>
          <w:bCs/>
        </w:rPr>
      </w:pPr>
      <w:r w:rsidRPr="00C21CDC">
        <w:rPr>
          <w:bCs/>
        </w:rPr>
        <w:t>Valider le projet de mobilité avec les responsables pédagogiques.</w:t>
      </w:r>
    </w:p>
    <w:p w14:paraId="3F1A634B" w14:textId="77777777" w:rsidR="00467532" w:rsidRPr="00577386" w:rsidRDefault="00467532" w:rsidP="00467532">
      <w:pPr>
        <w:pStyle w:val="Paragraphedeliste"/>
        <w:numPr>
          <w:ilvl w:val="0"/>
          <w:numId w:val="2"/>
        </w:numPr>
        <w:jc w:val="both"/>
      </w:pPr>
      <w:r>
        <w:t>Déposer</w:t>
      </w:r>
      <w:r w:rsidRPr="00577386">
        <w:t xml:space="preserve"> le dossier de candidature dans les délais impartis</w:t>
      </w:r>
    </w:p>
    <w:p w14:paraId="0AE22E85" w14:textId="162B9D41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Procédure de candidature</w:t>
      </w:r>
    </w:p>
    <w:p w14:paraId="7910B0CD" w14:textId="46ED4591" w:rsidR="00F57529" w:rsidRPr="006C7E58" w:rsidRDefault="008B0D93" w:rsidP="00EC1870">
      <w:pPr>
        <w:jc w:val="both"/>
      </w:pPr>
      <w:r w:rsidRPr="00C14447">
        <w:rPr>
          <w:bCs/>
        </w:rPr>
        <w:t>Les étudiants</w:t>
      </w:r>
      <w:r>
        <w:rPr>
          <w:bCs/>
        </w:rPr>
        <w:t xml:space="preserve"> </w:t>
      </w:r>
      <w:r w:rsidR="00F57529" w:rsidRPr="006C7E58">
        <w:t>intéress</w:t>
      </w:r>
      <w:r w:rsidR="00F57529">
        <w:t>és</w:t>
      </w:r>
      <w:r w:rsidR="00F57529" w:rsidRPr="006C7E58">
        <w:t xml:space="preserve"> doivent déposer leurs dossiers de candidature au </w:t>
      </w:r>
      <w:r w:rsidR="00F57529">
        <w:t xml:space="preserve">Bureau d’ordre de l’Université de Carthage avant le </w:t>
      </w:r>
      <w:r w:rsidR="00CE28D7">
        <w:rPr>
          <w:b/>
          <w:color w:val="000000" w:themeColor="text1"/>
        </w:rPr>
        <w:t>24</w:t>
      </w:r>
      <w:r w:rsidR="00F57529" w:rsidRPr="009D4E2B">
        <w:rPr>
          <w:b/>
          <w:color w:val="000000" w:themeColor="text1"/>
        </w:rPr>
        <w:t>/</w:t>
      </w:r>
      <w:r w:rsidR="00CE28D7">
        <w:rPr>
          <w:b/>
          <w:color w:val="000000" w:themeColor="text1"/>
        </w:rPr>
        <w:t>04</w:t>
      </w:r>
      <w:r w:rsidR="00F57529" w:rsidRPr="009D4E2B">
        <w:rPr>
          <w:b/>
          <w:color w:val="000000" w:themeColor="text1"/>
        </w:rPr>
        <w:t>/</w:t>
      </w:r>
      <w:r w:rsidR="00CE28D7">
        <w:rPr>
          <w:b/>
          <w:color w:val="000000" w:themeColor="text1"/>
        </w:rPr>
        <w:t>2026</w:t>
      </w:r>
      <w:r w:rsidR="00F57529">
        <w:rPr>
          <w:b/>
          <w:color w:val="000000" w:themeColor="text1"/>
        </w:rPr>
        <w:t>.</w:t>
      </w:r>
    </w:p>
    <w:p w14:paraId="2AB0D34E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ritères de sélection</w:t>
      </w:r>
    </w:p>
    <w:p w14:paraId="6D6F1B54" w14:textId="5C3BE59B" w:rsidR="002A3062" w:rsidRDefault="00C21CDC" w:rsidP="00C21CDC">
      <w:pPr>
        <w:pStyle w:val="Paragraphedeliste"/>
        <w:numPr>
          <w:ilvl w:val="0"/>
          <w:numId w:val="3"/>
        </w:numPr>
        <w:spacing w:after="0"/>
        <w:jc w:val="both"/>
      </w:pPr>
      <w:r>
        <w:t>Motivation.</w:t>
      </w:r>
    </w:p>
    <w:p w14:paraId="7CFADBCE" w14:textId="4FA5F5B0" w:rsidR="00116AA1" w:rsidRDefault="00116AA1" w:rsidP="00C21CDC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Mérite</w:t>
      </w:r>
      <w:r w:rsidR="00C21CDC">
        <w:t xml:space="preserve"> académique</w:t>
      </w:r>
      <w:r w:rsidR="005367D7">
        <w:t>.</w:t>
      </w:r>
    </w:p>
    <w:p w14:paraId="2C2AED2E" w14:textId="3F6F8956" w:rsidR="00116AA1" w:rsidRDefault="00116AA1" w:rsidP="00116AA1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Compétences linguistiques</w:t>
      </w:r>
      <w:r w:rsidR="00B65325">
        <w:t>.</w:t>
      </w:r>
    </w:p>
    <w:p w14:paraId="1CA690DD" w14:textId="77777777" w:rsidR="00BF1530" w:rsidRDefault="00BF1530" w:rsidP="007C6AAF">
      <w:pPr>
        <w:spacing w:after="0"/>
        <w:jc w:val="both"/>
      </w:pPr>
    </w:p>
    <w:p w14:paraId="2ED34CF6" w14:textId="367E0C31" w:rsidR="002A3062" w:rsidRDefault="00CE3289" w:rsidP="007C6AAF">
      <w:pPr>
        <w:spacing w:after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Dossier de candidature</w:t>
      </w:r>
    </w:p>
    <w:p w14:paraId="33157941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 xml:space="preserve">Attestation d’inscription. </w:t>
      </w:r>
    </w:p>
    <w:p w14:paraId="59D9925F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Lettre de motivation.</w:t>
      </w:r>
    </w:p>
    <w:p w14:paraId="0AD12599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CV à jour.</w:t>
      </w:r>
    </w:p>
    <w:p w14:paraId="149C2551" w14:textId="512B535D" w:rsidR="00467532" w:rsidRDefault="00467532" w:rsidP="005367D7">
      <w:pPr>
        <w:pStyle w:val="Paragraphedeliste"/>
        <w:numPr>
          <w:ilvl w:val="0"/>
          <w:numId w:val="4"/>
        </w:numPr>
        <w:jc w:val="both"/>
      </w:pPr>
      <w:r>
        <w:t xml:space="preserve">Attestation de langue </w:t>
      </w:r>
      <w:r w:rsidRPr="00577386">
        <w:t>niveau B2</w:t>
      </w:r>
      <w:r w:rsidR="00CE28D7">
        <w:t xml:space="preserve"> en espagnole</w:t>
      </w:r>
      <w:r>
        <w:t>.</w:t>
      </w:r>
    </w:p>
    <w:p w14:paraId="455059E2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une Lettre de recommandation.</w:t>
      </w:r>
    </w:p>
    <w:p w14:paraId="36951B8D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Relevés de notes (à partir du Bac).</w:t>
      </w:r>
    </w:p>
    <w:p w14:paraId="114ED202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Copies des diplômes.</w:t>
      </w:r>
    </w:p>
    <w:p w14:paraId="17DB4BC7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Copie du passeport valide.</w:t>
      </w:r>
    </w:p>
    <w:p w14:paraId="52F6DBD9" w14:textId="77777777" w:rsidR="00467532" w:rsidRPr="00C21CDC" w:rsidRDefault="00467532" w:rsidP="00467532">
      <w:pPr>
        <w:pStyle w:val="Paragraphedeliste"/>
        <w:numPr>
          <w:ilvl w:val="0"/>
          <w:numId w:val="4"/>
        </w:numPr>
        <w:jc w:val="both"/>
        <w:rPr>
          <w:bCs/>
        </w:rPr>
      </w:pPr>
      <w:r w:rsidRPr="00C21CDC">
        <w:rPr>
          <w:bCs/>
        </w:rPr>
        <w:t>Projet de mobilité (Learning Agreement) Valid</w:t>
      </w:r>
      <w:r>
        <w:rPr>
          <w:bCs/>
        </w:rPr>
        <w:t>é</w:t>
      </w:r>
      <w:r w:rsidRPr="00C21CDC">
        <w:rPr>
          <w:bCs/>
        </w:rPr>
        <w:t xml:space="preserve"> </w:t>
      </w:r>
      <w:r>
        <w:rPr>
          <w:bCs/>
        </w:rPr>
        <w:t xml:space="preserve">et </w:t>
      </w:r>
      <w:r w:rsidRPr="00C21CDC">
        <w:rPr>
          <w:bCs/>
        </w:rPr>
        <w:t>signé par le Directeur</w:t>
      </w:r>
      <w:r w:rsidRPr="001B7B83">
        <w:rPr>
          <w:bCs/>
        </w:rPr>
        <w:t xml:space="preserve"> </w:t>
      </w:r>
      <w:r>
        <w:rPr>
          <w:bCs/>
        </w:rPr>
        <w:t>et</w:t>
      </w:r>
      <w:r w:rsidRPr="00C21CDC">
        <w:rPr>
          <w:bCs/>
        </w:rPr>
        <w:t xml:space="preserve"> Directeur des études</w:t>
      </w:r>
      <w:r>
        <w:rPr>
          <w:bCs/>
        </w:rPr>
        <w:t xml:space="preserve"> ou </w:t>
      </w:r>
      <w:r w:rsidRPr="00C21CDC">
        <w:rPr>
          <w:bCs/>
        </w:rPr>
        <w:t>chef département)</w:t>
      </w:r>
      <w:r>
        <w:rPr>
          <w:bCs/>
        </w:rPr>
        <w:t>.</w:t>
      </w:r>
    </w:p>
    <w:p w14:paraId="778EFB6B" w14:textId="635CE367" w:rsidR="00F57529" w:rsidRDefault="00F57529" w:rsidP="00F57529">
      <w:pPr>
        <w:jc w:val="both"/>
      </w:pPr>
      <w:r>
        <w:t>- Les documents demandés doivent être rédigés en anglais</w:t>
      </w:r>
      <w:r w:rsidR="00467532">
        <w:t xml:space="preserve"> (recommandé)</w:t>
      </w:r>
      <w:r>
        <w:t>.</w:t>
      </w:r>
    </w:p>
    <w:p w14:paraId="0BD20A1F" w14:textId="77777777" w:rsidR="00577386" w:rsidRDefault="00577386" w:rsidP="00577386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tacts</w:t>
      </w:r>
    </w:p>
    <w:p w14:paraId="13DAF56C" w14:textId="77777777" w:rsidR="00577386" w:rsidRPr="009B44A9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  <w:r w:rsidRPr="009B44A9">
        <w:rPr>
          <w:rFonts w:eastAsia="Times New Roman" w:cs="Times New Roman"/>
          <w:u w:val="single"/>
          <w:lang w:eastAsia="fr-FR"/>
        </w:rPr>
        <w:t xml:space="preserve">Contact </w:t>
      </w:r>
      <w:r w:rsidRPr="009B44A9">
        <w:rPr>
          <w:rFonts w:ascii="Calibri" w:eastAsia="Times New Roman" w:hAnsi="Calibri" w:cs="Times New Roman"/>
          <w:u w:val="single"/>
          <w:lang w:eastAsia="fr-FR"/>
        </w:rPr>
        <w:t xml:space="preserve">Erasmus+ Program </w:t>
      </w:r>
      <w:r w:rsidRPr="009B44A9">
        <w:rPr>
          <w:rFonts w:eastAsia="Times New Roman" w:cs="Times New Roman"/>
          <w:u w:val="single"/>
          <w:lang w:eastAsia="fr-FR"/>
        </w:rPr>
        <w:t>à l’Université de Carthage :</w:t>
      </w:r>
    </w:p>
    <w:p w14:paraId="5205DF83" w14:textId="77777777" w:rsidR="00577386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</w:p>
    <w:p w14:paraId="465C9608" w14:textId="77777777" w:rsidR="00577386" w:rsidRPr="009B44A9" w:rsidRDefault="00577386" w:rsidP="00577386">
      <w:pPr>
        <w:spacing w:after="0"/>
        <w:jc w:val="both"/>
      </w:pPr>
      <w:r w:rsidRPr="009B44A9">
        <w:rPr>
          <w:rFonts w:eastAsia="Times New Roman" w:cs="Times New Roman"/>
          <w:lang w:eastAsia="fr-FR"/>
        </w:rPr>
        <w:t>Monsieur Tahar JALLOULI</w:t>
      </w:r>
    </w:p>
    <w:p w14:paraId="68F48AE5" w14:textId="77777777" w:rsidR="00577386" w:rsidRDefault="00577386" w:rsidP="00577386">
      <w:pPr>
        <w:spacing w:after="0"/>
        <w:jc w:val="both"/>
      </w:pPr>
    </w:p>
    <w:p w14:paraId="088152C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r w:rsidRPr="009B44A9">
        <w:rPr>
          <w:rFonts w:ascii="Calibri" w:eastAsia="Times New Roman" w:hAnsi="Calibri" w:cs="Times New Roman"/>
          <w:lang w:eastAsia="fr-FR"/>
        </w:rPr>
        <w:t>Directeur des Affaires Académiques et de Partenariat Scientifique</w:t>
      </w:r>
      <w:r>
        <w:rPr>
          <w:rFonts w:ascii="Calibri" w:eastAsia="Times New Roman" w:hAnsi="Calibri" w:cs="Times New Roman"/>
          <w:lang w:eastAsia="fr-FR"/>
        </w:rPr>
        <w:t>, Université de Carthage</w:t>
      </w:r>
    </w:p>
    <w:p w14:paraId="6452539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</w:p>
    <w:p w14:paraId="455EC9BC" w14:textId="05BAC0E0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proofErr w:type="gramStart"/>
      <w:r w:rsidRPr="009B44A9">
        <w:rPr>
          <w:rFonts w:ascii="Calibri" w:eastAsia="Times New Roman" w:hAnsi="Calibri" w:cs="Times New Roman"/>
          <w:lang w:eastAsia="fr-FR"/>
        </w:rPr>
        <w:t>E-mail</w:t>
      </w:r>
      <w:proofErr w:type="gramEnd"/>
      <w:r w:rsidRPr="009B44A9">
        <w:rPr>
          <w:rFonts w:ascii="Calibri" w:eastAsia="Times New Roman" w:hAnsi="Calibri" w:cs="Times New Roman"/>
          <w:lang w:eastAsia="fr-FR"/>
        </w:rPr>
        <w:t xml:space="preserve"> : </w:t>
      </w:r>
      <w:hyperlink r:id="rId10" w:history="1">
        <w:r w:rsidRPr="008B4188">
          <w:rPr>
            <w:rStyle w:val="Lienhypertexte"/>
            <w:rFonts w:ascii="Calibri" w:eastAsia="Times New Roman" w:hAnsi="Calibri" w:cs="Times New Roman"/>
            <w:lang w:eastAsia="fr-FR"/>
          </w:rPr>
          <w:t>tahar.jallouli@gmail.com</w:t>
        </w:r>
      </w:hyperlink>
      <w:r>
        <w:rPr>
          <w:rFonts w:ascii="Calibri" w:eastAsia="Times New Roman" w:hAnsi="Calibri" w:cs="Times New Roman"/>
          <w:lang w:eastAsia="fr-FR"/>
        </w:rPr>
        <w:t xml:space="preserve"> et/ou </w:t>
      </w:r>
      <w:hyperlink r:id="rId11" w:history="1">
        <w:r w:rsidR="00CE28D7" w:rsidRPr="00F36075">
          <w:rPr>
            <w:rStyle w:val="Lienhypertexte"/>
            <w:rFonts w:ascii="Calibri" w:eastAsia="Times New Roman" w:hAnsi="Calibri" w:cs="Times New Roman"/>
            <w:lang w:eastAsia="fr-FR"/>
          </w:rPr>
          <w:t>Tahar.Jallouli@ucar.tn</w:t>
        </w:r>
      </w:hyperlink>
      <w:r>
        <w:rPr>
          <w:rFonts w:ascii="Calibri" w:eastAsia="Times New Roman" w:hAnsi="Calibri" w:cs="Times New Roman"/>
          <w:lang w:eastAsia="fr-FR"/>
        </w:rPr>
        <w:t xml:space="preserve"> </w:t>
      </w:r>
    </w:p>
    <w:p w14:paraId="117DB139" w14:textId="1F3BC51A" w:rsidR="002A3062" w:rsidRDefault="002A3062" w:rsidP="00577386">
      <w:pPr>
        <w:jc w:val="both"/>
        <w:rPr>
          <w:rFonts w:ascii="Calibri" w:eastAsia="Times New Roman" w:hAnsi="Calibri" w:cs="Times New Roman"/>
          <w:u w:val="single"/>
          <w:lang w:eastAsia="fr-FR"/>
        </w:rPr>
      </w:pPr>
    </w:p>
    <w:sectPr w:rsidR="002A3062" w:rsidSect="007C6AAF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38B5F8" w14:textId="77777777" w:rsidR="002C5D55" w:rsidRDefault="002C5D55">
      <w:pPr>
        <w:spacing w:line="240" w:lineRule="auto"/>
      </w:pPr>
      <w:r>
        <w:separator/>
      </w:r>
    </w:p>
  </w:endnote>
  <w:endnote w:type="continuationSeparator" w:id="0">
    <w:p w14:paraId="29FE4FA9" w14:textId="77777777" w:rsidR="002C5D55" w:rsidRDefault="002C5D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6A5407" w14:textId="77777777" w:rsidR="002C5D55" w:rsidRDefault="002C5D55">
      <w:pPr>
        <w:spacing w:after="0" w:line="240" w:lineRule="auto"/>
      </w:pPr>
      <w:r>
        <w:separator/>
      </w:r>
    </w:p>
  </w:footnote>
  <w:footnote w:type="continuationSeparator" w:id="0">
    <w:p w14:paraId="3D0DF4CA" w14:textId="77777777" w:rsidR="002C5D55" w:rsidRDefault="002C5D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278B7" w14:textId="1C3AAA7B" w:rsidR="00B86F4C" w:rsidRDefault="005367D7" w:rsidP="00E64230">
    <w:pPr>
      <w:pStyle w:val="En-tte"/>
    </w:pPr>
    <w:r>
      <w:rPr>
        <w:noProof/>
        <w:lang w:eastAsia="fr-FR"/>
      </w:rPr>
      <w:drawing>
        <wp:anchor distT="0" distB="0" distL="114300" distR="114300" simplePos="0" relativeHeight="251662336" behindDoc="0" locked="0" layoutInCell="1" allowOverlap="1" wp14:anchorId="29D800BE" wp14:editId="5CEA43DA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1476000" cy="895696"/>
          <wp:effectExtent l="0" t="0" r="0" b="0"/>
          <wp:wrapSquare wrapText="bothSides"/>
          <wp:docPr id="7" name="Imag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6000" cy="8956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64230">
      <w:rPr>
        <w:noProof/>
        <w:lang w:eastAsia="fr-FR"/>
      </w:rPr>
      <mc:AlternateContent>
        <mc:Choice Requires="wps">
          <w:drawing>
            <wp:inline distT="0" distB="0" distL="0" distR="0" wp14:anchorId="4734FD22" wp14:editId="6AF90E14">
              <wp:extent cx="304800" cy="304800"/>
              <wp:effectExtent l="0" t="0" r="0" b="0"/>
              <wp:docPr id="2" name="Rectangle 2" descr="Çukurova Üniversites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EDC7EC5" id="Rectangle 2" o:spid="_x0000_s1026" alt="Çukurova Üniversites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Llt0d/PAgAA1wUAAA4AAAAAAAAAAAAAAAAALgIAAGRycy9lMm9Eb2MueG1sUEsB&#10;Ai0AFAAGAAgAAAAhAEyg6SzYAAAAAwEAAA8AAAAAAAAAAAAAAAAAKQUAAGRycy9kb3ducmV2Lnht&#10;bFBLBQYAAAAABAAEAPMAAAAuBgAAAAA=&#10;" filled="f" stroked="f">
              <o:lock v:ext="edit" aspectratio="t"/>
              <w10:anchorlock/>
            </v:rect>
          </w:pict>
        </mc:Fallback>
      </mc:AlternateContent>
    </w:r>
    <w:r w:rsidR="00B86F4C">
      <w:rPr>
        <w:noProof/>
        <w:lang w:eastAsia="fr-FR"/>
      </w:rPr>
      <w:drawing>
        <wp:anchor distT="0" distB="0" distL="114300" distR="114300" simplePos="0" relativeHeight="251661312" behindDoc="0" locked="0" layoutInCell="1" allowOverlap="1" wp14:anchorId="70D68E4A" wp14:editId="723CF644">
          <wp:simplePos x="0" y="0"/>
          <wp:positionH relativeFrom="page">
            <wp:posOffset>2833370</wp:posOffset>
          </wp:positionH>
          <wp:positionV relativeFrom="topMargin">
            <wp:align>bottom</wp:align>
          </wp:positionV>
          <wp:extent cx="1833245" cy="372110"/>
          <wp:effectExtent l="0" t="0" r="0" b="8890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86F4C">
      <w:rPr>
        <w:noProof/>
        <w:lang w:eastAsia="fr-FR"/>
      </w:rPr>
      <w:drawing>
        <wp:anchor distT="0" distB="0" distL="114300" distR="114300" simplePos="0" relativeHeight="251659264" behindDoc="0" locked="0" layoutInCell="1" allowOverlap="1" wp14:anchorId="16B96AA1" wp14:editId="2D45C052">
          <wp:simplePos x="0" y="0"/>
          <wp:positionH relativeFrom="margin">
            <wp:posOffset>-561975</wp:posOffset>
          </wp:positionH>
          <wp:positionV relativeFrom="margin">
            <wp:posOffset>-828675</wp:posOffset>
          </wp:positionV>
          <wp:extent cx="1198880" cy="426720"/>
          <wp:effectExtent l="0" t="0" r="1270" b="0"/>
          <wp:wrapSquare wrapText="bothSides"/>
          <wp:docPr id="4" name="Image 4" descr="http://www.ucar.rnu.tn/storage/2019/01/logo-ucar-256x100-256x9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ucar.rnu.tn/storage/2019/01/logo-ucar-256x100-256x91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64230">
      <w:rPr>
        <w:noProof/>
        <w:lang w:eastAsia="fr-FR"/>
      </w:rPr>
      <mc:AlternateContent>
        <mc:Choice Requires="wps">
          <w:drawing>
            <wp:inline distT="0" distB="0" distL="0" distR="0" wp14:anchorId="680EB533" wp14:editId="275E99E5">
              <wp:extent cx="304800" cy="304800"/>
              <wp:effectExtent l="0" t="0" r="0" b="0"/>
              <wp:docPr id="6" name="Rectangle 6" descr="Çukurova Üniversites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2E89C5B5" id="Rectangle 6" o:spid="_x0000_s1026" alt="Çukurova Üniversites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KRZvf/PAgAA1wUAAA4AAAAAAAAAAAAAAAAALgIAAGRycy9lMm9Eb2MueG1sUEsB&#10;Ai0AFAAGAAgAAAAhAEyg6SzYAAAAAwEAAA8AAAAAAAAAAAAAAAAAKQUAAGRycy9kb3ducmV2Lnht&#10;bFBLBQYAAAAABAAEAPMAAAAuBgAAAAA=&#10;" filled="f" stroked="f">
              <o:lock v:ext="edit" aspectratio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C086D"/>
    <w:multiLevelType w:val="hybridMultilevel"/>
    <w:tmpl w:val="E070EC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706C7"/>
    <w:multiLevelType w:val="multilevel"/>
    <w:tmpl w:val="1AB706C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170389"/>
    <w:multiLevelType w:val="multilevel"/>
    <w:tmpl w:val="521703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E55837"/>
    <w:multiLevelType w:val="multilevel"/>
    <w:tmpl w:val="70E55837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52019A9"/>
    <w:multiLevelType w:val="multilevel"/>
    <w:tmpl w:val="752019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6464616">
    <w:abstractNumId w:val="3"/>
  </w:num>
  <w:num w:numId="2" w16cid:durableId="1054357055">
    <w:abstractNumId w:val="4"/>
  </w:num>
  <w:num w:numId="3" w16cid:durableId="118839052">
    <w:abstractNumId w:val="1"/>
  </w:num>
  <w:num w:numId="4" w16cid:durableId="1094478524">
    <w:abstractNumId w:val="2"/>
  </w:num>
  <w:num w:numId="5" w16cid:durableId="5381285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cwNjAzM7M0MTJR0lEKTi0uzszPAykwqgUAdM8OwywAAAA="/>
  </w:docVars>
  <w:rsids>
    <w:rsidRoot w:val="00DC429F"/>
    <w:rsid w:val="0001458F"/>
    <w:rsid w:val="00033782"/>
    <w:rsid w:val="00037C35"/>
    <w:rsid w:val="0005467D"/>
    <w:rsid w:val="00072BDA"/>
    <w:rsid w:val="00081A29"/>
    <w:rsid w:val="000A441C"/>
    <w:rsid w:val="000D64FF"/>
    <w:rsid w:val="000F6C13"/>
    <w:rsid w:val="00102E7F"/>
    <w:rsid w:val="001104CA"/>
    <w:rsid w:val="00116AA1"/>
    <w:rsid w:val="00140900"/>
    <w:rsid w:val="001409FA"/>
    <w:rsid w:val="00147A71"/>
    <w:rsid w:val="001918C8"/>
    <w:rsid w:val="001B7B83"/>
    <w:rsid w:val="001D613E"/>
    <w:rsid w:val="001E2B69"/>
    <w:rsid w:val="001F2A3C"/>
    <w:rsid w:val="001F7567"/>
    <w:rsid w:val="00200A78"/>
    <w:rsid w:val="00207578"/>
    <w:rsid w:val="00223C6B"/>
    <w:rsid w:val="00250BC5"/>
    <w:rsid w:val="0029679B"/>
    <w:rsid w:val="002A3062"/>
    <w:rsid w:val="002B4413"/>
    <w:rsid w:val="002B7CFB"/>
    <w:rsid w:val="002C5D55"/>
    <w:rsid w:val="002D2192"/>
    <w:rsid w:val="002E4ACA"/>
    <w:rsid w:val="002E6E23"/>
    <w:rsid w:val="00331268"/>
    <w:rsid w:val="00333487"/>
    <w:rsid w:val="00334C44"/>
    <w:rsid w:val="00340EE4"/>
    <w:rsid w:val="00370B44"/>
    <w:rsid w:val="00371631"/>
    <w:rsid w:val="0037447B"/>
    <w:rsid w:val="00374ABB"/>
    <w:rsid w:val="003921F4"/>
    <w:rsid w:val="003B0FAE"/>
    <w:rsid w:val="003F38CC"/>
    <w:rsid w:val="003F718C"/>
    <w:rsid w:val="004038D7"/>
    <w:rsid w:val="00414278"/>
    <w:rsid w:val="004364C0"/>
    <w:rsid w:val="004622ED"/>
    <w:rsid w:val="004672D8"/>
    <w:rsid w:val="00467532"/>
    <w:rsid w:val="00482114"/>
    <w:rsid w:val="00497C7B"/>
    <w:rsid w:val="004A0EE2"/>
    <w:rsid w:val="004A1B05"/>
    <w:rsid w:val="004D2BB3"/>
    <w:rsid w:val="005067EF"/>
    <w:rsid w:val="005177D9"/>
    <w:rsid w:val="00517DD4"/>
    <w:rsid w:val="005367D7"/>
    <w:rsid w:val="00561C6B"/>
    <w:rsid w:val="00571AFE"/>
    <w:rsid w:val="00577386"/>
    <w:rsid w:val="005A59D7"/>
    <w:rsid w:val="005B28C1"/>
    <w:rsid w:val="005B598B"/>
    <w:rsid w:val="006035D6"/>
    <w:rsid w:val="00605382"/>
    <w:rsid w:val="00607DB1"/>
    <w:rsid w:val="006147C8"/>
    <w:rsid w:val="006173F5"/>
    <w:rsid w:val="00622FCE"/>
    <w:rsid w:val="00623AD0"/>
    <w:rsid w:val="006322E2"/>
    <w:rsid w:val="006A02BC"/>
    <w:rsid w:val="006A605E"/>
    <w:rsid w:val="006C7E58"/>
    <w:rsid w:val="006D2502"/>
    <w:rsid w:val="006E1E01"/>
    <w:rsid w:val="00714ECE"/>
    <w:rsid w:val="00731222"/>
    <w:rsid w:val="00763824"/>
    <w:rsid w:val="0078769C"/>
    <w:rsid w:val="007C1C57"/>
    <w:rsid w:val="007C21D9"/>
    <w:rsid w:val="007C6AAF"/>
    <w:rsid w:val="007D54D8"/>
    <w:rsid w:val="007E30D2"/>
    <w:rsid w:val="007E7054"/>
    <w:rsid w:val="007F2A15"/>
    <w:rsid w:val="007F31AB"/>
    <w:rsid w:val="00804CA9"/>
    <w:rsid w:val="00812019"/>
    <w:rsid w:val="00821336"/>
    <w:rsid w:val="00822B22"/>
    <w:rsid w:val="00825E8E"/>
    <w:rsid w:val="0082628C"/>
    <w:rsid w:val="00870100"/>
    <w:rsid w:val="008728DF"/>
    <w:rsid w:val="008770E2"/>
    <w:rsid w:val="00880736"/>
    <w:rsid w:val="00891E38"/>
    <w:rsid w:val="00894187"/>
    <w:rsid w:val="00896FD9"/>
    <w:rsid w:val="008A25F9"/>
    <w:rsid w:val="008B013D"/>
    <w:rsid w:val="008B0D93"/>
    <w:rsid w:val="008E0D96"/>
    <w:rsid w:val="008E3664"/>
    <w:rsid w:val="008F02FF"/>
    <w:rsid w:val="008F2E8C"/>
    <w:rsid w:val="009267F6"/>
    <w:rsid w:val="00927457"/>
    <w:rsid w:val="0094025A"/>
    <w:rsid w:val="0094025C"/>
    <w:rsid w:val="00950D96"/>
    <w:rsid w:val="00965598"/>
    <w:rsid w:val="009842CC"/>
    <w:rsid w:val="00986DFD"/>
    <w:rsid w:val="00994C47"/>
    <w:rsid w:val="009A6F5E"/>
    <w:rsid w:val="009E12A6"/>
    <w:rsid w:val="009F5078"/>
    <w:rsid w:val="009F55D3"/>
    <w:rsid w:val="009F5FDD"/>
    <w:rsid w:val="009F62A6"/>
    <w:rsid w:val="00A024B0"/>
    <w:rsid w:val="00A06415"/>
    <w:rsid w:val="00A14F97"/>
    <w:rsid w:val="00A246E9"/>
    <w:rsid w:val="00A31319"/>
    <w:rsid w:val="00A31C8F"/>
    <w:rsid w:val="00A5346D"/>
    <w:rsid w:val="00A84878"/>
    <w:rsid w:val="00AA3323"/>
    <w:rsid w:val="00AC6BD1"/>
    <w:rsid w:val="00AF1177"/>
    <w:rsid w:val="00AF147E"/>
    <w:rsid w:val="00B067B8"/>
    <w:rsid w:val="00B4325E"/>
    <w:rsid w:val="00B56F8F"/>
    <w:rsid w:val="00B65325"/>
    <w:rsid w:val="00B737F5"/>
    <w:rsid w:val="00B83819"/>
    <w:rsid w:val="00B86F4C"/>
    <w:rsid w:val="00B903AB"/>
    <w:rsid w:val="00B92D7C"/>
    <w:rsid w:val="00BB3B81"/>
    <w:rsid w:val="00BD3358"/>
    <w:rsid w:val="00BD796D"/>
    <w:rsid w:val="00BE3828"/>
    <w:rsid w:val="00BE3D0D"/>
    <w:rsid w:val="00BF0BFA"/>
    <w:rsid w:val="00BF1530"/>
    <w:rsid w:val="00BF6165"/>
    <w:rsid w:val="00C105C4"/>
    <w:rsid w:val="00C14447"/>
    <w:rsid w:val="00C21CDC"/>
    <w:rsid w:val="00C277B4"/>
    <w:rsid w:val="00C278CF"/>
    <w:rsid w:val="00C31F76"/>
    <w:rsid w:val="00C75256"/>
    <w:rsid w:val="00C86557"/>
    <w:rsid w:val="00CA5E80"/>
    <w:rsid w:val="00CA6401"/>
    <w:rsid w:val="00CB0F1D"/>
    <w:rsid w:val="00CD2CE3"/>
    <w:rsid w:val="00CE28D7"/>
    <w:rsid w:val="00CE3289"/>
    <w:rsid w:val="00D3564C"/>
    <w:rsid w:val="00D425AF"/>
    <w:rsid w:val="00D76D8E"/>
    <w:rsid w:val="00D8051F"/>
    <w:rsid w:val="00D922EA"/>
    <w:rsid w:val="00DB07E1"/>
    <w:rsid w:val="00DC429F"/>
    <w:rsid w:val="00DD4BEA"/>
    <w:rsid w:val="00DD6E8A"/>
    <w:rsid w:val="00DF55DD"/>
    <w:rsid w:val="00E07518"/>
    <w:rsid w:val="00E3177F"/>
    <w:rsid w:val="00E41D95"/>
    <w:rsid w:val="00E53578"/>
    <w:rsid w:val="00E64230"/>
    <w:rsid w:val="00E70FCB"/>
    <w:rsid w:val="00EC1870"/>
    <w:rsid w:val="00EC69F7"/>
    <w:rsid w:val="00EC742C"/>
    <w:rsid w:val="00ED402F"/>
    <w:rsid w:val="00EF2C23"/>
    <w:rsid w:val="00EF61B7"/>
    <w:rsid w:val="00F066A3"/>
    <w:rsid w:val="00F11BC5"/>
    <w:rsid w:val="00F163FC"/>
    <w:rsid w:val="00F23E04"/>
    <w:rsid w:val="00F515F2"/>
    <w:rsid w:val="00F57529"/>
    <w:rsid w:val="00F62A2A"/>
    <w:rsid w:val="00F84792"/>
    <w:rsid w:val="00FC03E2"/>
    <w:rsid w:val="00FD1D6D"/>
    <w:rsid w:val="00FF0245"/>
    <w:rsid w:val="6AFF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4EC6F8DE"/>
  <w15:docId w15:val="{5ECD576D-7D85-491F-A5E1-0CE0D92E8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Pr>
      <w:color w:val="0000FF"/>
      <w:u w:val="single"/>
    </w:rPr>
  </w:style>
  <w:style w:type="character" w:styleId="lev">
    <w:name w:val="Strong"/>
    <w:basedOn w:val="Policepardfaut"/>
    <w:uiPriority w:val="22"/>
    <w:qFormat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BF153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86F4C"/>
    <w:rPr>
      <w:sz w:val="22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86F4C"/>
    <w:rPr>
      <w:sz w:val="22"/>
      <w:szCs w:val="22"/>
      <w:lang w:eastAsia="en-US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5367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5367D7"/>
    <w:rPr>
      <w:rFonts w:ascii="Courier New" w:eastAsia="Times New Roman" w:hAnsi="Courier New" w:cs="Courier New"/>
    </w:rPr>
  </w:style>
  <w:style w:type="character" w:styleId="Mentionnonrsolue">
    <w:name w:val="Unresolved Mention"/>
    <w:basedOn w:val="Policepardfaut"/>
    <w:uiPriority w:val="99"/>
    <w:semiHidden/>
    <w:unhideWhenUsed/>
    <w:rsid w:val="00CE28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05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ahar.Jallouli@ucar.t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tahar.jallouli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994EC794-272D-4787-9699-FCE0EB3E6D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8</Words>
  <Characters>1919</Characters>
  <Application>Microsoft Office Word</Application>
  <DocSecurity>0</DocSecurity>
  <Lines>479</Lines>
  <Paragraphs>9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phine Richard</dc:creator>
  <cp:lastModifiedBy>LASSIR slaheddine</cp:lastModifiedBy>
  <cp:revision>2</cp:revision>
  <cp:lastPrinted>2026-03-12T11:50:00Z</cp:lastPrinted>
  <dcterms:created xsi:type="dcterms:W3CDTF">2026-03-13T07:32:00Z</dcterms:created>
  <dcterms:modified xsi:type="dcterms:W3CDTF">2026-03-13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1.2.0.10078</vt:lpwstr>
  </property>
</Properties>
</file>